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7741B1" w14:textId="5E08123F" w:rsidR="004C5649" w:rsidRDefault="004C5649">
      <w:pPr>
        <w:rPr>
          <w:lang w:val="en-US"/>
        </w:rPr>
      </w:pPr>
      <w:r>
        <w:rPr>
          <w:lang w:val="en-US"/>
        </w:rPr>
        <w:t>Problem descrioption</w:t>
      </w:r>
    </w:p>
    <w:p w14:paraId="76B0EBBA" w14:textId="0E57CCB9" w:rsidR="004C5649" w:rsidRDefault="004C5649">
      <w:pPr>
        <w:rPr>
          <w:lang w:val="en-US"/>
        </w:rPr>
      </w:pPr>
      <w:r>
        <w:rPr>
          <w:lang w:val="en-US"/>
        </w:rPr>
        <w:t>Breaking down the problem</w:t>
      </w:r>
    </w:p>
    <w:p w14:paraId="359C4B00" w14:textId="59558FF3" w:rsidR="00780ACD" w:rsidRDefault="004C5649">
      <w:pPr>
        <w:rPr>
          <w:lang w:val="en-US"/>
        </w:rPr>
      </w:pPr>
      <w:r>
        <w:rPr>
          <w:lang w:val="en-US"/>
        </w:rPr>
        <w:t>Data components</w:t>
      </w:r>
    </w:p>
    <w:p w14:paraId="428046B4" w14:textId="495119A1" w:rsidR="004C5649" w:rsidRDefault="004C5649">
      <w:pPr>
        <w:rPr>
          <w:lang w:val="en-US"/>
        </w:rPr>
      </w:pPr>
      <w:r>
        <w:rPr>
          <w:lang w:val="en-US"/>
        </w:rPr>
        <w:t>Data structures</w:t>
      </w:r>
    </w:p>
    <w:p w14:paraId="4751207C" w14:textId="1484C3A0" w:rsidR="004C5649" w:rsidRDefault="004C5649">
      <w:pPr>
        <w:rPr>
          <w:lang w:val="en-US"/>
        </w:rPr>
      </w:pPr>
      <w:r>
        <w:rPr>
          <w:lang w:val="en-US"/>
        </w:rPr>
        <w:t>Data exchange methods</w:t>
      </w:r>
    </w:p>
    <w:p w14:paraId="7F1B0BF8" w14:textId="51F4357C" w:rsidR="004C5649" w:rsidRDefault="004C5649">
      <w:pPr>
        <w:rPr>
          <w:lang w:val="en-US"/>
        </w:rPr>
      </w:pPr>
      <w:r>
        <w:rPr>
          <w:lang w:val="en-US"/>
        </w:rPr>
        <w:t xml:space="preserve">Data security </w:t>
      </w:r>
    </w:p>
    <w:p w14:paraId="315BABFA" w14:textId="7720DC97" w:rsidR="004C5649" w:rsidRDefault="004C5649">
      <w:pPr>
        <w:rPr>
          <w:lang w:val="en-US"/>
        </w:rPr>
      </w:pPr>
      <w:r>
        <w:rPr>
          <w:lang w:val="en-US"/>
        </w:rPr>
        <w:tab/>
        <w:t>CIA model</w:t>
      </w:r>
    </w:p>
    <w:p w14:paraId="42BB8364" w14:textId="6871FBD3" w:rsidR="004C5649" w:rsidRDefault="004C5649">
      <w:pPr>
        <w:rPr>
          <w:lang w:val="en-US"/>
        </w:rPr>
      </w:pPr>
      <w:r>
        <w:rPr>
          <w:lang w:val="en-US"/>
        </w:rPr>
        <w:t>Success criteria</w:t>
      </w:r>
    </w:p>
    <w:p w14:paraId="77D6AAA3" w14:textId="3B61B144" w:rsidR="004C5649" w:rsidRDefault="00976919">
      <w:pPr>
        <w:rPr>
          <w:lang w:val="en-US"/>
        </w:rPr>
      </w:pPr>
      <w:r>
        <w:rPr>
          <w:lang w:val="en-US"/>
        </w:rPr>
        <w:t>Site Map</w:t>
      </w:r>
    </w:p>
    <w:p w14:paraId="2DDA5FDC" w14:textId="0158B470" w:rsidR="00976919" w:rsidRDefault="00976919">
      <w:pPr>
        <w:rPr>
          <w:lang w:val="en-US"/>
        </w:rPr>
      </w:pPr>
      <w:r>
        <w:rPr>
          <w:lang w:val="en-US"/>
        </w:rPr>
        <w:t>User interface design (only need 1)</w:t>
      </w:r>
    </w:p>
    <w:p w14:paraId="430ED90C" w14:textId="390F0C40" w:rsidR="00976919" w:rsidRDefault="00976919">
      <w:pPr>
        <w:rPr>
          <w:lang w:val="en-US"/>
        </w:rPr>
      </w:pPr>
      <w:r>
        <w:rPr>
          <w:lang w:val="en-US"/>
        </w:rPr>
        <w:t>Data flow diagram</w:t>
      </w:r>
    </w:p>
    <w:p w14:paraId="1155D0B0" w14:textId="6CD05B24" w:rsidR="00976919" w:rsidRDefault="00976919">
      <w:pPr>
        <w:rPr>
          <w:lang w:val="en-US"/>
        </w:rPr>
      </w:pPr>
      <w:r>
        <w:rPr>
          <w:lang w:val="en-US"/>
        </w:rPr>
        <w:t>Entity relationship map</w:t>
      </w:r>
    </w:p>
    <w:p w14:paraId="10455F01" w14:textId="3C8B6816" w:rsidR="00976919" w:rsidRDefault="00976919">
      <w:pPr>
        <w:rPr>
          <w:lang w:val="en-US"/>
        </w:rPr>
      </w:pPr>
      <w:r>
        <w:rPr>
          <w:lang w:val="en-US"/>
        </w:rPr>
        <w:t>Pseudo code</w:t>
      </w:r>
    </w:p>
    <w:p w14:paraId="4B24ECA2" w14:textId="3C76F62F" w:rsidR="00976919" w:rsidRDefault="00976919">
      <w:pPr>
        <w:rPr>
          <w:lang w:val="en-US"/>
        </w:rPr>
      </w:pPr>
      <w:r>
        <w:rPr>
          <w:lang w:val="en-US"/>
        </w:rPr>
        <w:t>SQL create code</w:t>
      </w:r>
    </w:p>
    <w:p w14:paraId="3ACF4CCE" w14:textId="509F075B" w:rsidR="00976919" w:rsidRDefault="00976919">
      <w:pPr>
        <w:rPr>
          <w:lang w:val="en-US"/>
        </w:rPr>
      </w:pPr>
      <w:r>
        <w:rPr>
          <w:lang w:val="en-US"/>
        </w:rPr>
        <w:t>Test log</w:t>
      </w:r>
    </w:p>
    <w:p w14:paraId="7FEA001A" w14:textId="487690C6" w:rsidR="00976919" w:rsidRDefault="00976919">
      <w:pPr>
        <w:rPr>
          <w:lang w:val="en-US"/>
        </w:rPr>
      </w:pPr>
      <w:r>
        <w:rPr>
          <w:lang w:val="en-US"/>
        </w:rPr>
        <w:t>Evaluation</w:t>
      </w:r>
    </w:p>
    <w:p w14:paraId="114E11F7" w14:textId="49D75621" w:rsidR="00976919" w:rsidRDefault="00976919">
      <w:pPr>
        <w:rPr>
          <w:lang w:val="en-US"/>
        </w:rPr>
      </w:pPr>
      <w:r>
        <w:rPr>
          <w:lang w:val="en-US"/>
        </w:rPr>
        <w:t>Recommendations</w:t>
      </w:r>
    </w:p>
    <w:p w14:paraId="65101464" w14:textId="3E5AC4BA" w:rsidR="00976919" w:rsidRDefault="00976919">
      <w:pPr>
        <w:rPr>
          <w:lang w:val="en-US"/>
        </w:rPr>
      </w:pPr>
      <w:r>
        <w:rPr>
          <w:lang w:val="en-US"/>
        </w:rPr>
        <w:t>Impacts</w:t>
      </w:r>
    </w:p>
    <w:p w14:paraId="4BF4A039" w14:textId="349DE2F7" w:rsidR="00976919" w:rsidRDefault="00976919">
      <w:pPr>
        <w:rPr>
          <w:lang w:val="en-US"/>
        </w:rPr>
      </w:pPr>
      <w:r>
        <w:rPr>
          <w:lang w:val="en-US"/>
        </w:rPr>
        <w:tab/>
        <w:t>Threats</w:t>
      </w:r>
    </w:p>
    <w:p w14:paraId="24CF3EBC" w14:textId="581F1C2B" w:rsidR="00976919" w:rsidRDefault="00976919">
      <w:pPr>
        <w:rPr>
          <w:lang w:val="en-US"/>
        </w:rPr>
      </w:pPr>
      <w:r>
        <w:rPr>
          <w:lang w:val="en-US"/>
        </w:rPr>
        <w:tab/>
        <w:t>Property threatened</w:t>
      </w:r>
    </w:p>
    <w:p w14:paraId="3C8881E0" w14:textId="4CC13435" w:rsidR="00976919" w:rsidRDefault="00976919">
      <w:pPr>
        <w:rPr>
          <w:lang w:val="en-US"/>
        </w:rPr>
      </w:pPr>
      <w:r>
        <w:rPr>
          <w:lang w:val="en-US"/>
        </w:rPr>
        <w:tab/>
        <w:t>Potential impact</w:t>
      </w:r>
    </w:p>
    <w:p w14:paraId="2AFCAF3F" w14:textId="6B7C7CA0" w:rsidR="00976919" w:rsidRDefault="00976919">
      <w:pPr>
        <w:rPr>
          <w:lang w:val="en-US"/>
        </w:rPr>
      </w:pPr>
      <w:r>
        <w:rPr>
          <w:lang w:val="en-US"/>
        </w:rPr>
        <w:tab/>
        <w:t>Countermeasures</w:t>
      </w:r>
    </w:p>
    <w:p w14:paraId="21C5EAE8" w14:textId="074D98D2" w:rsidR="00976919" w:rsidRDefault="00976919">
      <w:pPr>
        <w:rPr>
          <w:lang w:val="en-US"/>
        </w:rPr>
      </w:pPr>
      <w:r>
        <w:rPr>
          <w:lang w:val="en-US"/>
        </w:rPr>
        <w:t>Australian privacy pinciples</w:t>
      </w:r>
    </w:p>
    <w:p w14:paraId="46EC706D" w14:textId="475697D8" w:rsidR="00976919" w:rsidRDefault="00976919">
      <w:pPr>
        <w:rPr>
          <w:lang w:val="en-US"/>
        </w:rPr>
      </w:pPr>
      <w:r>
        <w:rPr>
          <w:lang w:val="en-US"/>
        </w:rPr>
        <w:t>Security strategy</w:t>
      </w:r>
    </w:p>
    <w:p w14:paraId="600C0AC4" w14:textId="0579FC57" w:rsidR="00976919" w:rsidRPr="004C5649" w:rsidRDefault="00976919">
      <w:pPr>
        <w:rPr>
          <w:lang w:val="en-US"/>
        </w:rPr>
      </w:pPr>
      <w:r>
        <w:rPr>
          <w:lang w:val="en-US"/>
        </w:rPr>
        <w:t>references</w:t>
      </w:r>
    </w:p>
    <w:sectPr w:rsidR="00976919" w:rsidRPr="004C5649" w:rsidSect="00692E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MjY2t7A0NDY3NTJX0lEKTi0uzszPAykwrAUA9LsF7SwAAAA="/>
  </w:docVars>
  <w:rsids>
    <w:rsidRoot w:val="004C5649"/>
    <w:rsid w:val="0003406E"/>
    <w:rsid w:val="004C5649"/>
    <w:rsid w:val="00557FF3"/>
    <w:rsid w:val="0064708C"/>
    <w:rsid w:val="00657C1F"/>
    <w:rsid w:val="0068104D"/>
    <w:rsid w:val="00692E6A"/>
    <w:rsid w:val="0076085E"/>
    <w:rsid w:val="008B2472"/>
    <w:rsid w:val="00976919"/>
    <w:rsid w:val="009A7048"/>
    <w:rsid w:val="00A37E8A"/>
    <w:rsid w:val="00B16566"/>
    <w:rsid w:val="00CE158B"/>
    <w:rsid w:val="00EE4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B42EA"/>
  <w15:chartTrackingRefBased/>
  <w15:docId w15:val="{53667212-BF41-47D9-9BF8-092FA4BDB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 apelt</dc:creator>
  <cp:keywords/>
  <dc:description/>
  <cp:lastModifiedBy>zac apelt</cp:lastModifiedBy>
  <cp:revision>1</cp:revision>
  <dcterms:created xsi:type="dcterms:W3CDTF">2022-06-01T02:16:00Z</dcterms:created>
  <dcterms:modified xsi:type="dcterms:W3CDTF">2022-06-01T04:07:00Z</dcterms:modified>
</cp:coreProperties>
</file>